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533F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B474EF" wp14:editId="1CF6EDE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A850F" w14:textId="78CDFDF7" w:rsidR="001B2141" w:rsidRPr="009E4AFB" w:rsidRDefault="0094210A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9</w:t>
                            </w:r>
                            <w:r w:rsidR="00EC616D" w:rsidRPr="009910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</w:t>
                            </w:r>
                            <w:r w:rsidR="00EC616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EE1CE3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</w:t>
                            </w:r>
                            <w:r w:rsidR="00EC616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D43075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474E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413A850F" w14:textId="78CDFDF7" w:rsidR="001B2141" w:rsidRPr="009E4AFB" w:rsidRDefault="0094210A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9</w:t>
                      </w:r>
                      <w:r w:rsidR="00EC616D" w:rsidRPr="00991050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</w:t>
                      </w:r>
                      <w:r w:rsidR="00EC616D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EE1CE3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</w:t>
                      </w:r>
                      <w:r w:rsidR="00EC616D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D43075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9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811CB80" wp14:editId="6DB8CEC1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5E0B979" wp14:editId="79383E6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0BC6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7AB9F81E" w14:textId="77777777" w:rsidR="00907689" w:rsidRPr="009909CD" w:rsidRDefault="00907689" w:rsidP="00907689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4B707EF9" w14:textId="77777777" w:rsidR="00907689" w:rsidRPr="009909CD" w:rsidRDefault="00907689" w:rsidP="00907689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3939C231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77DBA26C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E0B979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1E0BC6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7AB9F81E" w14:textId="77777777" w:rsidR="00907689" w:rsidRPr="009909CD" w:rsidRDefault="00907689" w:rsidP="00907689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4B707EF9" w14:textId="77777777" w:rsidR="00907689" w:rsidRPr="009909CD" w:rsidRDefault="00907689" w:rsidP="00907689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3939C231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77DBA26C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386B41E" w14:textId="77777777" w:rsidR="001B2141" w:rsidRDefault="00EC616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DBFFC3E" wp14:editId="493CC125">
                <wp:simplePos x="0" y="0"/>
                <wp:positionH relativeFrom="column">
                  <wp:posOffset>55880</wp:posOffset>
                </wp:positionH>
                <wp:positionV relativeFrom="paragraph">
                  <wp:posOffset>300991</wp:posOffset>
                </wp:positionV>
                <wp:extent cx="5486400" cy="6207760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207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D8429" w14:textId="50CB42AF" w:rsidR="006207D8" w:rsidRPr="00A63332" w:rsidRDefault="00A63332" w:rsidP="00532A29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</w:pP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Tại</w:t>
                            </w:r>
                            <w:proofErr w:type="spellEnd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sao</w:t>
                            </w:r>
                            <w:proofErr w:type="spellEnd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nên</w:t>
                            </w:r>
                            <w:proofErr w:type="spellEnd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học</w:t>
                            </w:r>
                            <w:proofErr w:type="spellEnd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đại</w:t>
                            </w:r>
                            <w:proofErr w:type="spellEnd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rFonts w:ascii="Myriad Pro" w:hAnsi="Myriad Pro"/>
                                <w:b/>
                                <w:sz w:val="28"/>
                                <w:szCs w:val="32"/>
                              </w:rPr>
                              <w:t>học</w:t>
                            </w:r>
                            <w:proofErr w:type="spellEnd"/>
                          </w:p>
                          <w:p w14:paraId="5E140CBB" w14:textId="283F697F" w:rsidR="0090177F" w:rsidRPr="00A63332" w:rsidRDefault="00A63332" w:rsidP="0090177F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l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ự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!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ng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ơ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trình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đào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o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ỗ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ứ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ồ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ằ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hai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năm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ằ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năm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A63332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A63332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sz w:val="24"/>
                                <w:szCs w:val="25"/>
                              </w:rPr>
                              <w:t>khác</w:t>
                            </w:r>
                            <w:proofErr w:type="spellEnd"/>
                            <w:r w:rsidR="00F54576" w:rsidRPr="00A63332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  <w:r w:rsidR="0090177F" w:rsidRPr="00A63332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</w:p>
                          <w:p w14:paraId="42395B18" w14:textId="77777777" w:rsidR="0090177F" w:rsidRPr="00A63332" w:rsidRDefault="0090177F" w:rsidP="0090177F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165A0803" w14:textId="77777777" w:rsidR="00A63332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Tr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ả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nghi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ệ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, con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ng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ườ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đ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ị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đi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ể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ớ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! 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Cho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dù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a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ẳ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ồ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bang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á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xe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bang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ì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ẫ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ỡ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ừ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a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ô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í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í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du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u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16F21144" w14:textId="77777777" w:rsidR="00A63332" w:rsidRPr="00A63332" w:rsidRDefault="00A63332" w:rsidP="00A63332">
                            <w:pPr>
                              <w:pStyle w:val="NoSpacing"/>
                              <w:rPr>
                                <w:b/>
                                <w:sz w:val="24"/>
                                <w:szCs w:val="25"/>
                              </w:rPr>
                            </w:pPr>
                          </w:p>
                          <w:p w14:paraId="5F8D1DB1" w14:textId="77777777" w:rsidR="00A63332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Ti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ề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b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ạ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iá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d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ụ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e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sung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ú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!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60%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ì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a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a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ò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ỏ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ằ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phú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43B8EDC9" w14:textId="77777777" w:rsidR="00A63332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288713BC" w14:textId="77777777" w:rsidR="00A63332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A63332">
                              <w:rPr>
                                <w:rFonts w:hint="eastAsia"/>
                                <w:b/>
                                <w:sz w:val="24"/>
                                <w:szCs w:val="25"/>
                              </w:rPr>
                              <w:t>Đ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ộ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l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ậ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quy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oá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í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ử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d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ụ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ia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Con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uy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ý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ú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xá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ă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u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è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610CD35C" w14:textId="77777777" w:rsidR="00A63332" w:rsidRPr="00A63332" w:rsidRDefault="00A63332" w:rsidP="00A63332">
                            <w:pPr>
                              <w:pStyle w:val="NoSpacing"/>
                              <w:rPr>
                                <w:b/>
                                <w:sz w:val="24"/>
                                <w:szCs w:val="25"/>
                              </w:rPr>
                            </w:pPr>
                          </w:p>
                          <w:p w14:paraId="441555E0" w14:textId="77777777" w:rsidR="00A63332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Khá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phá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ni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ề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đa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ê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â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ê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a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d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ụ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ồ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oà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ra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ò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à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ă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í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à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à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ó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018C49F8" w14:textId="77777777" w:rsidR="00A63332" w:rsidRPr="00A63332" w:rsidRDefault="00A63332" w:rsidP="00A63332">
                            <w:pPr>
                              <w:pStyle w:val="NoSpacing"/>
                              <w:rPr>
                                <w:b/>
                                <w:sz w:val="24"/>
                                <w:szCs w:val="25"/>
                              </w:rPr>
                            </w:pPr>
                          </w:p>
                          <w:p w14:paraId="67FDA396" w14:textId="7DFE6F87" w:rsidR="0090177F" w:rsidRPr="00EC56FD" w:rsidRDefault="00A63332" w:rsidP="00A63332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B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ả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o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đ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ả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vi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ệ</w:t>
                            </w:r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s</w:t>
                            </w:r>
                            <w:r w:rsidRPr="00A63332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ự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hài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>lòng</w:t>
                            </w:r>
                            <w:proofErr w:type="spellEnd"/>
                            <w:r w:rsidRPr="00A63332">
                              <w:rPr>
                                <w:b/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ình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k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duy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ì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ỷ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so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ằ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oà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ra,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ằ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ma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ự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EC56FD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thú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sz w:val="24"/>
                                <w:szCs w:val="25"/>
                              </w:rPr>
                              <w:t xml:space="preserve"> ý </w:t>
                            </w:r>
                            <w:proofErr w:type="spellStart"/>
                            <w:r w:rsidRPr="00EC56FD">
                              <w:rPr>
                                <w:sz w:val="24"/>
                                <w:szCs w:val="25"/>
                              </w:rPr>
                              <w:t>nghĩa</w:t>
                            </w:r>
                            <w:proofErr w:type="spellEnd"/>
                            <w:r w:rsidR="00F813FA" w:rsidRPr="00EC56FD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FFC3E" id="Text Box 2" o:spid="_x0000_s1028" type="#_x0000_t202" style="position:absolute;margin-left:4.4pt;margin-top:23.7pt;width:6in;height:488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" filled="f" stroked="f">
                <v:textbox>
                  <w:txbxContent>
                    <w:p w14:paraId="668D8429" w14:textId="50CB42AF" w:rsidR="006207D8" w:rsidRPr="00A63332" w:rsidRDefault="00A63332" w:rsidP="00532A29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</w:pP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Tại</w:t>
                      </w:r>
                      <w:proofErr w:type="spellEnd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sao</w:t>
                      </w:r>
                      <w:proofErr w:type="spellEnd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nên</w:t>
                      </w:r>
                      <w:proofErr w:type="spellEnd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học</w:t>
                      </w:r>
                      <w:proofErr w:type="spellEnd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đại</w:t>
                      </w:r>
                      <w:proofErr w:type="spellEnd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rFonts w:ascii="Myriad Pro" w:hAnsi="Myriad Pro"/>
                          <w:b/>
                          <w:sz w:val="28"/>
                          <w:szCs w:val="32"/>
                        </w:rPr>
                        <w:t>học</w:t>
                      </w:r>
                      <w:proofErr w:type="spellEnd"/>
                    </w:p>
                    <w:p w14:paraId="5E140CBB" w14:textId="283F697F" w:rsidR="0090177F" w:rsidRPr="00A63332" w:rsidRDefault="00A63332" w:rsidP="0090177F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l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ự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!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nhi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A63332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l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r w:rsidRPr="00A63332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sau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tru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t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là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ng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ơ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trình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đào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t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A63332">
                        <w:rPr>
                          <w:sz w:val="24"/>
                          <w:szCs w:val="25"/>
                        </w:rPr>
                        <w:t>o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t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A63332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ỗ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ứ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đ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A63332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đ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ồ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b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ằ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hai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năm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b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ằ</w:t>
                      </w:r>
                      <w:r w:rsidRPr="00A63332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b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A63332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năm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nhi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A63332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l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r w:rsidRPr="00A63332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ch</w:t>
                      </w:r>
                      <w:r w:rsidRPr="00A63332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A63332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sz w:val="24"/>
                          <w:szCs w:val="25"/>
                        </w:rPr>
                        <w:t>khác</w:t>
                      </w:r>
                      <w:proofErr w:type="spellEnd"/>
                      <w:r w:rsidR="00F54576" w:rsidRPr="00A63332">
                        <w:rPr>
                          <w:sz w:val="24"/>
                          <w:szCs w:val="25"/>
                        </w:rPr>
                        <w:t>.</w:t>
                      </w:r>
                      <w:r w:rsidR="0090177F" w:rsidRPr="00A63332">
                        <w:rPr>
                          <w:sz w:val="24"/>
                          <w:szCs w:val="25"/>
                        </w:rPr>
                        <w:t xml:space="preserve"> </w:t>
                      </w:r>
                    </w:p>
                    <w:p w14:paraId="42395B18" w14:textId="77777777" w:rsidR="0090177F" w:rsidRPr="00A63332" w:rsidRDefault="0090177F" w:rsidP="0090177F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165A0803" w14:textId="77777777" w:rsidR="00A63332" w:rsidRPr="00EC56FD" w:rsidRDefault="00A63332" w:rsidP="00A63332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Tr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ả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nghi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ệ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, con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ng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ườ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đ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ị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đi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ể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ớ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! 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Cho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dù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a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ẳ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ồ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bang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á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xe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bang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ì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ẫ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ỡ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ừ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a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ê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a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i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ô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í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í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du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ớ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u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16F21144" w14:textId="77777777" w:rsidR="00A63332" w:rsidRPr="00A63332" w:rsidRDefault="00A63332" w:rsidP="00A63332">
                      <w:pPr>
                        <w:pStyle w:val="NoSpacing"/>
                        <w:rPr>
                          <w:b/>
                          <w:sz w:val="24"/>
                          <w:szCs w:val="25"/>
                        </w:rPr>
                      </w:pPr>
                    </w:p>
                    <w:p w14:paraId="5F8D1DB1" w14:textId="77777777" w:rsidR="00A63332" w:rsidRPr="00EC56FD" w:rsidRDefault="00A63332" w:rsidP="00A63332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Ti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ề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b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ạ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iá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d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ụ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e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sung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ú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!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ê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60%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u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ì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a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EC56FD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a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u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ô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ò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ỏ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ằ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ả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phú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43B8EDC9" w14:textId="77777777" w:rsidR="00A63332" w:rsidRPr="00EC56FD" w:rsidRDefault="00A63332" w:rsidP="00A63332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288713BC" w14:textId="77777777" w:rsidR="00A63332" w:rsidRPr="00EC56FD" w:rsidRDefault="00A63332" w:rsidP="00A63332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A63332">
                        <w:rPr>
                          <w:rFonts w:hint="eastAsia"/>
                          <w:b/>
                          <w:sz w:val="24"/>
                          <w:szCs w:val="25"/>
                        </w:rPr>
                        <w:t>Đ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ộ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l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ậ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ê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quy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oá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í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ử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d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ụ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ia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Con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uy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ý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ú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xá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ă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u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è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610CD35C" w14:textId="77777777" w:rsidR="00A63332" w:rsidRPr="00A63332" w:rsidRDefault="00A63332" w:rsidP="00A63332">
                      <w:pPr>
                        <w:pStyle w:val="NoSpacing"/>
                        <w:rPr>
                          <w:b/>
                          <w:sz w:val="24"/>
                          <w:szCs w:val="25"/>
                        </w:rPr>
                      </w:pPr>
                    </w:p>
                    <w:p w14:paraId="441555E0" w14:textId="77777777" w:rsidR="00A63332" w:rsidRPr="00EC56FD" w:rsidRDefault="00A63332" w:rsidP="00A63332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Khá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phá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ni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ề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đa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mê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a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gi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â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ê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a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d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ụ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ồ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oà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ra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ò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à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ă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EC56FD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í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à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à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ó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r w:rsidRPr="00EC56FD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018C49F8" w14:textId="77777777" w:rsidR="00A63332" w:rsidRPr="00A63332" w:rsidRDefault="00A63332" w:rsidP="00A63332">
                      <w:pPr>
                        <w:pStyle w:val="NoSpacing"/>
                        <w:rPr>
                          <w:b/>
                          <w:sz w:val="24"/>
                          <w:szCs w:val="25"/>
                        </w:rPr>
                      </w:pPr>
                    </w:p>
                    <w:p w14:paraId="67FDA396" w14:textId="7DFE6F87" w:rsidR="0090177F" w:rsidRPr="00EC56FD" w:rsidRDefault="00A63332" w:rsidP="00A63332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B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ả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o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đ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ả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công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vi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ệ</w:t>
                      </w:r>
                      <w:r w:rsidRPr="00A63332">
                        <w:rPr>
                          <w:b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s</w:t>
                      </w:r>
                      <w:r w:rsidRPr="00A63332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ự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hài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A63332">
                        <w:rPr>
                          <w:b/>
                          <w:sz w:val="24"/>
                          <w:szCs w:val="25"/>
                        </w:rPr>
                        <w:t>lòng</w:t>
                      </w:r>
                      <w:proofErr w:type="spellEnd"/>
                      <w:r w:rsidRPr="00A63332">
                        <w:rPr>
                          <w:b/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ình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k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ả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ìm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duy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ì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ô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ỷ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EC56FD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so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ỉ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ằ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ru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oà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ra,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ằ</w:t>
                      </w:r>
                      <w:r w:rsidRPr="00EC56FD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ma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EC56FD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ông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ự</w:t>
                      </w:r>
                      <w:r w:rsidRPr="00EC56FD">
                        <w:rPr>
                          <w:sz w:val="24"/>
                          <w:szCs w:val="25"/>
                        </w:rPr>
                        <w:t>a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EC56FD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EC56FD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EC56FD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thú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EC56FD">
                        <w:rPr>
                          <w:sz w:val="24"/>
                          <w:szCs w:val="25"/>
                        </w:rPr>
                        <w:t xml:space="preserve"> ý </w:t>
                      </w:r>
                      <w:proofErr w:type="spellStart"/>
                      <w:r w:rsidRPr="00EC56FD">
                        <w:rPr>
                          <w:sz w:val="24"/>
                          <w:szCs w:val="25"/>
                        </w:rPr>
                        <w:t>nghĩa</w:t>
                      </w:r>
                      <w:proofErr w:type="spellEnd"/>
                      <w:r w:rsidR="00F813FA" w:rsidRPr="00EC56FD">
                        <w:rPr>
                          <w:sz w:val="24"/>
                          <w:szCs w:val="25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91050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ACA9490" wp14:editId="08B23647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CDE965" w14:textId="64D1012A" w:rsidR="00CA36F6" w:rsidRPr="00991050" w:rsidRDefault="00EC56FD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="00CA36F6" w:rsidRPr="0099105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A9490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79A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o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" fillcolor="#a5cdbc [1943]" stroked="f" strokeweight=".5pt">
                <v:textbox>
                  <w:txbxContent>
                    <w:p w14:paraId="3FCDE965" w14:textId="64D1012A" w:rsidR="00CA36F6" w:rsidRPr="00991050" w:rsidRDefault="00EC56FD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="00CA36F6" w:rsidRPr="0099105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D8ECBA" wp14:editId="17FE787C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8F771F" w14:textId="02C6498A" w:rsidR="006207D8" w:rsidRPr="00EC56FD" w:rsidRDefault="00EC56FD" w:rsidP="001B2141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Vi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ệ</w:t>
                            </w:r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giá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ị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</w:rPr>
                              <w:t>ơ</w:t>
                            </w:r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vào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>ngày</w:t>
                            </w:r>
                            <w:proofErr w:type="spellEnd"/>
                            <w:r w:rsidRPr="00EC56FD">
                              <w:rPr>
                                <w:b/>
                                <w:bCs/>
                                <w:sz w:val="28"/>
                              </w:rPr>
                              <w:t xml:space="preserve"> nay.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kho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ả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cách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thu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ậ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ớ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ơ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gi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ữ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ữ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không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so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v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ớ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ữ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ế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ệ</w:t>
                            </w:r>
                            <w:proofErr w:type="spellEnd"/>
                            <w:r w:rsidRPr="00EC56FD">
                              <w:rPr>
                                <w:bCs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bCs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bCs/>
                                <w:sz w:val="28"/>
                              </w:rPr>
                              <w:t>ướ</w:t>
                            </w:r>
                            <w:r w:rsidRPr="00EC56FD">
                              <w:rPr>
                                <w:bCs/>
                                <w:sz w:val="28"/>
                              </w:rPr>
                              <w:t>c</w:t>
                            </w:r>
                            <w:proofErr w:type="spellEnd"/>
                            <w:r w:rsidR="00950338" w:rsidRPr="00EC56FD">
                              <w:rPr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8ECBA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28F771F" w14:textId="02C6498A" w:rsidR="006207D8" w:rsidRPr="00EC56FD" w:rsidRDefault="00EC56FD" w:rsidP="001B2141">
                      <w:pPr>
                        <w:spacing w:after="0"/>
                        <w:rPr>
                          <w:sz w:val="28"/>
                        </w:rPr>
                      </w:pP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Vi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ệ</w:t>
                      </w:r>
                      <w:r w:rsidRPr="00EC56FD">
                        <w:rPr>
                          <w:b/>
                          <w:bCs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ọ</w:t>
                      </w:r>
                      <w:r w:rsidRPr="00EC56FD">
                        <w:rPr>
                          <w:b/>
                          <w:bCs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ạ</w:t>
                      </w:r>
                      <w:r w:rsidRPr="00EC56FD">
                        <w:rPr>
                          <w:b/>
                          <w:bCs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ọ</w:t>
                      </w:r>
                      <w:r w:rsidRPr="00EC56FD">
                        <w:rPr>
                          <w:b/>
                          <w:bCs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giá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ị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/>
                          <w:bCs/>
                          <w:sz w:val="28"/>
                        </w:rPr>
                        <w:t>ơ</w:t>
                      </w:r>
                      <w:r w:rsidRPr="00EC56FD">
                        <w:rPr>
                          <w:b/>
                          <w:bCs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vào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/>
                          <w:bCs/>
                          <w:sz w:val="28"/>
                        </w:rPr>
                        <w:t>ngày</w:t>
                      </w:r>
                      <w:proofErr w:type="spellEnd"/>
                      <w:r w:rsidRPr="00EC56FD">
                        <w:rPr>
                          <w:b/>
                          <w:bCs/>
                          <w:sz w:val="28"/>
                        </w:rPr>
                        <w:t xml:space="preserve"> nay.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kho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ả</w:t>
                      </w:r>
                      <w:r w:rsidRPr="00EC56FD">
                        <w:rPr>
                          <w:bCs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cách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thu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ậ</w:t>
                      </w:r>
                      <w:r w:rsidRPr="00EC56FD">
                        <w:rPr>
                          <w:bCs/>
                          <w:sz w:val="28"/>
                        </w:rPr>
                        <w:t>p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ớ</w:t>
                      </w:r>
                      <w:r w:rsidRPr="00EC56FD">
                        <w:rPr>
                          <w:bCs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ơ</w:t>
                      </w:r>
                      <w:r w:rsidRPr="00EC56FD">
                        <w:rPr>
                          <w:bCs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gi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ữ</w:t>
                      </w:r>
                      <w:r w:rsidRPr="00EC56FD">
                        <w:rPr>
                          <w:bCs/>
                          <w:sz w:val="28"/>
                        </w:rPr>
                        <w:t>a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ữ</w:t>
                      </w:r>
                      <w:r w:rsidRPr="00EC56FD">
                        <w:rPr>
                          <w:bCs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ườ</w:t>
                      </w:r>
                      <w:r w:rsidRPr="00EC56FD">
                        <w:rPr>
                          <w:bCs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và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không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ọ</w:t>
                      </w:r>
                      <w:r w:rsidRPr="00EC56FD">
                        <w:rPr>
                          <w:bCs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ạ</w:t>
                      </w:r>
                      <w:r w:rsidRPr="00EC56FD">
                        <w:rPr>
                          <w:bCs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ọ</w:t>
                      </w:r>
                      <w:r w:rsidRPr="00EC56FD">
                        <w:rPr>
                          <w:bCs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so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v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ớ</w:t>
                      </w:r>
                      <w:r w:rsidRPr="00EC56FD">
                        <w:rPr>
                          <w:bCs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ữ</w:t>
                      </w:r>
                      <w:r w:rsidRPr="00EC56FD">
                        <w:rPr>
                          <w:bCs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ế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ệ</w:t>
                      </w:r>
                      <w:proofErr w:type="spellEnd"/>
                      <w:r w:rsidRPr="00EC56FD">
                        <w:rPr>
                          <w:bCs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bCs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bCs/>
                          <w:sz w:val="28"/>
                        </w:rPr>
                        <w:t>ướ</w:t>
                      </w:r>
                      <w:r w:rsidRPr="00EC56FD">
                        <w:rPr>
                          <w:bCs/>
                          <w:sz w:val="28"/>
                        </w:rPr>
                        <w:t>c</w:t>
                      </w:r>
                      <w:proofErr w:type="spellEnd"/>
                      <w:r w:rsidR="00950338" w:rsidRPr="00EC56FD">
                        <w:rPr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60E984" wp14:editId="58EB36D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093D7" w14:textId="77777777" w:rsidR="0094210A" w:rsidRPr="00685C13" w:rsidRDefault="0094210A" w:rsidP="0094210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3FC744F2" w14:textId="5DFBF41B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60E98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25D093D7" w14:textId="77777777" w:rsidR="0094210A" w:rsidRPr="00685C13" w:rsidRDefault="0094210A" w:rsidP="0094210A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3FC744F2" w14:textId="5DFBF41B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2A366F7" wp14:editId="61B1E68C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2D52C57" w14:textId="564A8BFF" w:rsidR="00275C50" w:rsidRDefault="0094210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h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D43075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712C3B9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5EB59EF" w14:textId="77D0979D" w:rsidR="00275C50" w:rsidRDefault="0094210A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0E61BD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66C6BDC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16C523D" w14:textId="36733D48" w:rsidR="00F35BE3" w:rsidRPr="00F35BE3" w:rsidRDefault="0094210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d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3313F3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3313F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sz w:val="28"/>
                              </w:rPr>
                              <w:t>h</w:t>
                            </w:r>
                            <w:r w:rsidRPr="003313F3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3313F3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66F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2D52C57" w14:textId="564A8BFF" w:rsidR="00275C50" w:rsidRDefault="0094210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Thông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liê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h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c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D43075">
                        <w:rPr>
                          <w:sz w:val="28"/>
                        </w:rPr>
                        <w:t>a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712C3B9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5EB59EF" w14:textId="77D0979D" w:rsidR="00275C50" w:rsidRDefault="0094210A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0E61BD7" w14:textId="77777777" w:rsidR="00F35BE3" w:rsidRDefault="00F35BE3" w:rsidP="00874387">
                      <w:pPr>
                        <w:pStyle w:val="NoSpacing"/>
                      </w:pPr>
                    </w:p>
                    <w:p w14:paraId="66C6BDCD" w14:textId="77777777" w:rsidR="00F35BE3" w:rsidRDefault="00F35BE3" w:rsidP="00874387">
                      <w:pPr>
                        <w:pStyle w:val="NoSpacing"/>
                      </w:pPr>
                    </w:p>
                    <w:p w14:paraId="716C523D" w14:textId="36733D48" w:rsidR="00F35BE3" w:rsidRPr="00F35BE3" w:rsidRDefault="0094210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3313F3">
                        <w:rPr>
                          <w:sz w:val="28"/>
                        </w:rPr>
                        <w:t>Trung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tâm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d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3313F3">
                        <w:rPr>
                          <w:sz w:val="28"/>
                        </w:rPr>
                        <w:t>y</w:t>
                      </w:r>
                      <w:proofErr w:type="spellEnd"/>
                      <w:r w:rsidRPr="003313F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sz w:val="28"/>
                        </w:rPr>
                        <w:t>h</w:t>
                      </w:r>
                      <w:r w:rsidRPr="003313F3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3313F3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1B89746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E67A61" wp14:editId="24F195D6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3621974"/>
                <wp:effectExtent l="0" t="0" r="24765" b="1714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62197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3C13A" w14:textId="1DD8AE0F" w:rsidR="00781C88" w:rsidRDefault="0094210A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2FC8C236" w14:textId="24A9010C" w:rsidR="00781C88" w:rsidRPr="00696E04" w:rsidRDefault="002E72F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T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ầ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lễ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GEAR UP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q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ố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a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3CF5A13" w14:textId="18384910" w:rsidR="00781C88" w:rsidRPr="00696E04" w:rsidRDefault="002E72F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ị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sinh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04BF572F" w14:textId="066CA822" w:rsidR="00781C88" w:rsidRDefault="002E72F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ịnh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đình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B80561B" w14:textId="2B73BEBD" w:rsidR="00AF2F68" w:rsidRDefault="002E72F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AF2F68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5740DD8" w14:textId="489339D6" w:rsidR="00AF2F68" w:rsidRPr="00696E04" w:rsidRDefault="002E72FB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ải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thưở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EAR UP</w:t>
                            </w:r>
                            <w:r w:rsidR="00AF2F68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043EE9D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925BA08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67A61" id="_x0000_s1033" type="#_x0000_t202" style="position:absolute;margin-left:180.25pt;margin-top:5.4pt;width:385.05pt;height:285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" filled="f" strokecolor="#d9d9d9">
                <v:textbox>
                  <w:txbxContent>
                    <w:p w14:paraId="6C73C13A" w14:textId="1DD8AE0F" w:rsidR="00781C88" w:rsidRDefault="0094210A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2FC8C236" w14:textId="24A9010C" w:rsidR="00781C88" w:rsidRPr="00696E04" w:rsidRDefault="002E72F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T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ầ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lễ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GEAR UP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q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ố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a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43CF5A13" w14:textId="18384910" w:rsidR="00781C88" w:rsidRPr="00696E04" w:rsidRDefault="002E72F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ị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ọ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sinh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04BF572F" w14:textId="066CA822" w:rsidR="00781C88" w:rsidRDefault="002E72F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ịnh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hướ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đình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B80561B" w14:textId="2B73BEBD" w:rsidR="00AF2F68" w:rsidRDefault="002E72F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AF2F68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45740DD8" w14:textId="489339D6" w:rsidR="00AF2F68" w:rsidRPr="00696E04" w:rsidRDefault="002E72FB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ải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thưởng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EAR UP</w:t>
                      </w:r>
                      <w:r w:rsidR="00AF2F68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043EE9D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1925BA08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0DE7DE" wp14:editId="27850CA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6862D8" w14:textId="061D3E28" w:rsidR="001B2141" w:rsidRPr="00661D0B" w:rsidRDefault="00EC56F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08A4CFE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5C8F683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DE7DE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D6862D8" w14:textId="061D3E28" w:rsidR="001B2141" w:rsidRPr="00661D0B" w:rsidRDefault="00EC56F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08A4CFE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5C8F683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1903100" w14:textId="77777777" w:rsidR="00671A4B" w:rsidRPr="001B2141" w:rsidRDefault="0099105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43FC8D" wp14:editId="693C6D6F">
                <wp:simplePos x="0" y="0"/>
                <wp:positionH relativeFrom="column">
                  <wp:posOffset>2300844</wp:posOffset>
                </wp:positionH>
                <wp:positionV relativeFrom="paragraph">
                  <wp:posOffset>3459693</wp:posOffset>
                </wp:positionV>
                <wp:extent cx="4899157" cy="4227055"/>
                <wp:effectExtent l="0" t="0" r="0" b="254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9157" cy="422705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608A7" w14:textId="6797C5B0" w:rsidR="001B2141" w:rsidRPr="00907689" w:rsidRDefault="0094210A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4210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04C6DE64" w14:textId="06727385" w:rsidR="000A437C" w:rsidRPr="00EE1CE3" w:rsidRDefault="008038B3" w:rsidP="007571B9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rFonts w:eastAsia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tgtFrame="_blank" w:history="1"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K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ế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o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ạ</w:t>
                              </w:r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h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ho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tr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ườ</w:t>
                              </w:r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ng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ấ</w:t>
                              </w:r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p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ba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và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t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ươ</w:t>
                              </w:r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ng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lai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xa</w:t>
                              </w:r>
                              <w:proofErr w:type="spellEnd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h</w:t>
                              </w:r>
                              <w:r w:rsidR="007571B9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ơ</w:t>
                              </w:r>
                              <w:r w:rsidR="007571B9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="000A437C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.</w:t>
                              </w:r>
                            </w:hyperlink>
                          </w:p>
                          <w:p w14:paraId="5CCD8747" w14:textId="77777777" w:rsidR="007571B9" w:rsidRPr="00EE1CE3" w:rsidRDefault="007571B9" w:rsidP="007571B9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o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mô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.</w:t>
                            </w:r>
                          </w:p>
                          <w:p w14:paraId="58E63159" w14:textId="17853B3E" w:rsidR="000A437C" w:rsidRPr="00EE1CE3" w:rsidRDefault="007571B9" w:rsidP="007571B9">
                            <w:pPr>
                              <w:pStyle w:val="NoSpacing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ỏ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iáo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ủ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3" w:tgtFrame="_blank" w:history="1"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B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sz w:val="24"/>
                                  <w:szCs w:val="24"/>
                                </w:rPr>
                                <w:t>ố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trí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nâng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ao</w:t>
                              </w:r>
                              <w:proofErr w:type="spellEnd"/>
                            </w:hyperlink>
                            <w:r w:rsidR="00EE1CE3"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E1CE3" w:rsidRPr="00EE1CE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dù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đi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ki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0A437C" w:rsidRPr="00EE1CE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1FFF695" w14:textId="77777777" w:rsidR="00EC616D" w:rsidRPr="00EE1CE3" w:rsidRDefault="00EC616D" w:rsidP="00854BA0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3A35E0A" w14:textId="79174A5D" w:rsidR="00854BA0" w:rsidRPr="00EE1CE3" w:rsidRDefault="0094210A" w:rsidP="00854BA0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ầ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làm</w:t>
                            </w:r>
                            <w:proofErr w:type="spellEnd"/>
                          </w:p>
                          <w:p w14:paraId="4D5B6A0B" w14:textId="3CC140FE" w:rsidR="000A437C" w:rsidRPr="00EE1CE3" w:rsidRDefault="00907689" w:rsidP="0090768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="0071384F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1384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ủ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Con </w:t>
                            </w:r>
                            <w:proofErr w:type="spellStart"/>
                            <w:r w:rsidR="0071384F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1384F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ê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ắ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x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u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hi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hù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i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v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vai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rò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4"/>
                                </w:rPr>
                                <w:t>ủ</w:t>
                              </w:r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nhân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viên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4"/>
                                </w:rPr>
                                <w:t>ư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v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4"/>
                                </w:rPr>
                                <w:t>ấ</w:t>
                              </w:r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c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4"/>
                                </w:rPr>
                                <w:t>ủ</w:t>
                              </w:r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tr</w:t>
                              </w:r>
                              <w:r w:rsidR="00EE1CE3" w:rsidRPr="00EE1CE3">
                                <w:rPr>
                                  <w:rStyle w:val="Hyperlink"/>
                                  <w:rFonts w:ascii="Calibri" w:hAnsi="Calibri" w:cs="Calibri"/>
                                  <w:sz w:val="24"/>
                                  <w:szCs w:val="24"/>
                                </w:rPr>
                                <w:t>ườ</w:t>
                              </w:r>
                              <w:r w:rsidR="00EE1CE3" w:rsidRPr="00EE1CE3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ng</w:t>
                              </w:r>
                              <w:proofErr w:type="spellEnd"/>
                            </w:hyperlink>
                            <w:r w:rsidR="000A437C" w:rsidRPr="00EE1CE3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46FFFB9E" w14:textId="77815A9F" w:rsidR="009848CE" w:rsidRPr="00EE1CE3" w:rsidRDefault="00907689" w:rsidP="00907689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r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ằ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ang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l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ớ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ngo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="009848CE" w:rsidRPr="00EE1CE3">
                              <w:rPr>
                                <w:rFonts w:eastAsia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6564AB25" w14:textId="60185176" w:rsidR="00854BA0" w:rsidRPr="00EE1CE3" w:rsidRDefault="00907689" w:rsidP="00907689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ụ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tiêu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vi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ớ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tiêu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EE1CE3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EE1CE3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E1C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E1CE3">
                              <w:rPr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="000A437C" w:rsidRPr="00EE1CE3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206A6F8" w14:textId="77777777" w:rsidR="008A4FE5" w:rsidRPr="00907689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3FC8D" id="_x0000_s1035" type="#_x0000_t202" style="position:absolute;margin-left:181.15pt;margin-top:272.4pt;width:385.75pt;height:33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" fillcolor="#e1eee8 [663]" stroked="f">
                <v:textbox>
                  <w:txbxContent>
                    <w:p w14:paraId="674608A7" w14:textId="6797C5B0" w:rsidR="001B2141" w:rsidRPr="00907689" w:rsidRDefault="0094210A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4210A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04C6DE64" w14:textId="06727385" w:rsidR="000A437C" w:rsidRPr="00EE1CE3" w:rsidRDefault="008038B3" w:rsidP="007571B9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rFonts w:eastAsia="Times New Roman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15" w:tgtFrame="_blank" w:history="1"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K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ế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o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ạ</w:t>
                        </w:r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h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ho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tr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ườ</w:t>
                        </w:r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ng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ấ</w:t>
                        </w:r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p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ba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và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t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ươ</w:t>
                        </w:r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ng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lai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xa</w:t>
                        </w:r>
                        <w:proofErr w:type="spellEnd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h</w:t>
                        </w:r>
                        <w:r w:rsidR="007571B9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ơ</w:t>
                        </w:r>
                        <w:r w:rsidR="007571B9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n</w:t>
                        </w:r>
                        <w:proofErr w:type="spellEnd"/>
                        <w:r w:rsidR="000A437C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.</w:t>
                        </w:r>
                      </w:hyperlink>
                    </w:p>
                    <w:p w14:paraId="5CCD8747" w14:textId="77777777" w:rsidR="007571B9" w:rsidRPr="00EE1CE3" w:rsidRDefault="007571B9" w:rsidP="007571B9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go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mô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I.</w:t>
                      </w:r>
                    </w:p>
                    <w:p w14:paraId="58E63159" w14:textId="17853B3E" w:rsidR="000A437C" w:rsidRPr="00EE1CE3" w:rsidRDefault="007571B9" w:rsidP="007571B9">
                      <w:pPr>
                        <w:pStyle w:val="NoSpacing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ỏ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hâ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iáo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ủ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khó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16" w:tgtFrame="_blank" w:history="1">
                        <w:proofErr w:type="spellStart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B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b/>
                            <w:sz w:val="24"/>
                            <w:szCs w:val="24"/>
                          </w:rPr>
                          <w:t>ố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trí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nâng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ao</w:t>
                        </w:r>
                        <w:proofErr w:type="spellEnd"/>
                      </w:hyperlink>
                      <w:r w:rsidR="00EE1CE3"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E1CE3" w:rsidRPr="00EE1CE3">
                        <w:rPr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sz w:val="24"/>
                          <w:szCs w:val="24"/>
                        </w:rPr>
                        <w:t>ho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dù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đi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r w:rsidRPr="00EE1CE3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ki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EE1CE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hay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không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cách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0A437C" w:rsidRPr="00EE1CE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11FFF695" w14:textId="77777777" w:rsidR="00EC616D" w:rsidRPr="00EE1CE3" w:rsidRDefault="00EC616D" w:rsidP="00854BA0">
                      <w:pPr>
                        <w:spacing w:after="0" w:line="520" w:lineRule="exact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3A35E0A" w14:textId="79174A5D" w:rsidR="00854BA0" w:rsidRPr="00EE1CE3" w:rsidRDefault="0094210A" w:rsidP="00854BA0">
                      <w:pPr>
                        <w:spacing w:after="0" w:line="520" w:lineRule="exact"/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i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ình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ầ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làm</w:t>
                      </w:r>
                      <w:proofErr w:type="spellEnd"/>
                    </w:p>
                    <w:p w14:paraId="4D5B6A0B" w14:textId="3CC140FE" w:rsidR="000A437C" w:rsidRPr="00EE1CE3" w:rsidRDefault="00907689" w:rsidP="0090768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="0071384F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="0071384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ỡ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hâ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ủ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. Con </w:t>
                      </w:r>
                      <w:proofErr w:type="spellStart"/>
                      <w:r w:rsidR="0071384F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="0071384F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ê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ắ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x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u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ó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g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ghi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phù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ì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i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hê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v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hyperlink r:id="rId17" w:history="1"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vai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trò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c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sz w:val="24"/>
                            <w:szCs w:val="24"/>
                          </w:rPr>
                          <w:t>ủ</w:t>
                        </w:r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a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nhân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viên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t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sz w:val="24"/>
                            <w:szCs w:val="24"/>
                          </w:rPr>
                          <w:t>ư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v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sz w:val="24"/>
                            <w:szCs w:val="24"/>
                          </w:rPr>
                          <w:t>ấ</w:t>
                        </w:r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n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c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sz w:val="24"/>
                            <w:szCs w:val="24"/>
                          </w:rPr>
                          <w:t>ủ</w:t>
                        </w:r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a</w:t>
                        </w:r>
                        <w:proofErr w:type="spellEnd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tr</w:t>
                        </w:r>
                        <w:r w:rsidR="00EE1CE3" w:rsidRPr="00EE1CE3">
                          <w:rPr>
                            <w:rStyle w:val="Hyperlink"/>
                            <w:rFonts w:ascii="Calibri" w:hAnsi="Calibri" w:cs="Calibri"/>
                            <w:sz w:val="24"/>
                            <w:szCs w:val="24"/>
                          </w:rPr>
                          <w:t>ườ</w:t>
                        </w:r>
                        <w:r w:rsidR="00EE1CE3" w:rsidRPr="00EE1CE3">
                          <w:rPr>
                            <w:rStyle w:val="Hyperlink"/>
                            <w:sz w:val="24"/>
                            <w:szCs w:val="24"/>
                          </w:rPr>
                          <w:t>ng</w:t>
                        </w:r>
                        <w:proofErr w:type="spellEnd"/>
                      </w:hyperlink>
                      <w:r w:rsidR="000A437C" w:rsidRPr="00EE1CE3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46FFFB9E" w14:textId="77815A9F" w:rsidR="009848CE" w:rsidRPr="00EE1CE3" w:rsidRDefault="00907689" w:rsidP="00907689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after="0" w:line="240" w:lineRule="auto"/>
                        <w:rPr>
                          <w:rFonts w:eastAsia="Times New Roman"/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r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ằ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ang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ha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l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ớ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khó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nh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ngo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ng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ữ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s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="009848CE" w:rsidRPr="00EE1CE3">
                        <w:rPr>
                          <w:rFonts w:eastAsia="Times New Roman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6564AB25" w14:textId="60185176" w:rsidR="00854BA0" w:rsidRPr="00EE1CE3" w:rsidRDefault="00907689" w:rsidP="00907689">
                      <w:pPr>
                        <w:pStyle w:val="ListParagraph"/>
                        <w:widowControl w:val="0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ụ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tiêu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E1CE3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Làm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vi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EE1CE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h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ớ</w:t>
                      </w:r>
                      <w:r w:rsidRPr="00EE1CE3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t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EE1CE3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m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EE1CE3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tiêu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c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th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s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ẽ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b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EE1CE3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luôn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đ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EE1CE3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t</w:t>
                      </w:r>
                      <w:r w:rsidRPr="00EE1CE3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EE1CE3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E1CE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E1CE3">
                        <w:rPr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="000A437C" w:rsidRPr="00EE1CE3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206A6F8" w14:textId="77777777" w:rsidR="008A4FE5" w:rsidRPr="00907689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177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3F2EB7" wp14:editId="68EFF1D4">
                <wp:simplePos x="0" y="0"/>
                <wp:positionH relativeFrom="column">
                  <wp:posOffset>-62345</wp:posOffset>
                </wp:positionH>
                <wp:positionV relativeFrom="paragraph">
                  <wp:posOffset>146479</wp:posOffset>
                </wp:positionV>
                <wp:extent cx="2351314" cy="6631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1314" cy="66313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AD14C9" w14:textId="1DBB1563" w:rsidR="00950338" w:rsidRPr="00007D31" w:rsidRDefault="00EC56FD" w:rsidP="0095033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</w:rPr>
                              <w:t>TIN ĐỒN</w:t>
                            </w:r>
                            <w:r w:rsidR="00950338" w:rsidRPr="0095033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</w:rPr>
                              <w:t>:</w:t>
                            </w:r>
                            <w:r w:rsidR="00950338" w:rsidRPr="00007D31">
                              <w:rPr>
                                <w:rFonts w:ascii="Myriad Pro" w:hAnsi="Myriad Pro"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ỉ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dành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o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ữ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“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minh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>”</w:t>
                            </w:r>
                            <w:r w:rsidR="00950338" w:rsidRPr="00950338">
                              <w:rPr>
                                <w:rFonts w:cs="Arial"/>
                                <w:sz w:val="28"/>
                              </w:rPr>
                              <w:t>.</w:t>
                            </w:r>
                          </w:p>
                          <w:p w14:paraId="36031EE3" w14:textId="77777777" w:rsidR="00950338" w:rsidRPr="00007D31" w:rsidRDefault="00950338" w:rsidP="0095033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  <w:p w14:paraId="30C4C953" w14:textId="27F802FB" w:rsidR="00950338" w:rsidRDefault="00EC56FD" w:rsidP="00950338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</w:rPr>
                              <w:t>THỰC TẾ</w:t>
                            </w:r>
                            <w:r w:rsidR="00950338" w:rsidRPr="00950338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</w:rPr>
                              <w:t>:</w:t>
                            </w:r>
                            <w:r w:rsidR="00950338" w:rsidRPr="00007D31">
                              <w:rPr>
                                <w:rFonts w:ascii="Myriad Pro" w:hAnsi="Myriad Pro"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ề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ình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sa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á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au</w:t>
                            </w:r>
                            <w:proofErr w:type="spellEnd"/>
                            <w:r w:rsidR="00950338" w:rsidRPr="00950338">
                              <w:rPr>
                                <w:rFonts w:cs="Arial"/>
                                <w:sz w:val="28"/>
                              </w:rPr>
                              <w:t xml:space="preserve">. </w:t>
                            </w:r>
                          </w:p>
                          <w:p w14:paraId="086C4D59" w14:textId="77777777" w:rsidR="00950338" w:rsidRDefault="00950338" w:rsidP="00950338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</w:p>
                          <w:p w14:paraId="301DEC16" w14:textId="1194EFA2" w:rsidR="00EC56FD" w:rsidRPr="00EC56FD" w:rsidRDefault="00EC56FD" w:rsidP="00EC56FD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yê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ụ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o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ặ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đi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ao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uy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o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ữ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á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ô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yê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ào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goà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ghi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>.</w:t>
                            </w:r>
                          </w:p>
                          <w:p w14:paraId="06F6DD0A" w14:textId="77777777" w:rsidR="00EC56FD" w:rsidRPr="00EC56FD" w:rsidRDefault="00EC56FD" w:rsidP="00EC56FD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</w:p>
                          <w:p w14:paraId="58CC5219" w14:textId="692F4575" w:rsidR="00950338" w:rsidRDefault="00EC56FD" w:rsidP="00EC56FD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  <w:proofErr w:type="spellStart"/>
                            <w:r w:rsidRPr="00EC56FD">
                              <w:rPr>
                                <w:rFonts w:cs="Arial" w:hint="eastAsia"/>
                                <w:sz w:val="28"/>
                              </w:rPr>
                              <w:t>Đ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là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ự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o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t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m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i</w:t>
                            </w:r>
                            <w:proofErr w:type="spellEnd"/>
                            <w:r w:rsidR="00EE1CE3">
                              <w:rPr>
                                <w:rFonts w:cs="Arial"/>
                                <w:sz w:val="28"/>
                              </w:rPr>
                              <w:t>,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ư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đi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m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s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ố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con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à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ao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à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nhi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ề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u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á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p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khó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thì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con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à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ó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l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ự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a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c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và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d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ễ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xin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c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b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ổ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g</w:t>
                            </w:r>
                            <w:proofErr w:type="spellEnd"/>
                            <w:r w:rsidRPr="00EC56FD">
                              <w:rPr>
                                <w:rFonts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EC56FD">
                              <w:rPr>
                                <w:rFonts w:cs="Arial"/>
                                <w:sz w:val="28"/>
                              </w:rPr>
                              <w:t>h</w:t>
                            </w:r>
                            <w:r w:rsidRPr="00EC56FD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EC56FD">
                              <w:rPr>
                                <w:rFonts w:cs="Arial"/>
                                <w:sz w:val="28"/>
                              </w:rPr>
                              <w:t>n</w:t>
                            </w:r>
                            <w:proofErr w:type="spellEnd"/>
                            <w:r w:rsidR="00950338" w:rsidRPr="00950338">
                              <w:rPr>
                                <w:rFonts w:cs="Arial"/>
                                <w:sz w:val="28"/>
                              </w:rPr>
                              <w:t>.</w:t>
                            </w:r>
                          </w:p>
                          <w:p w14:paraId="31767BF3" w14:textId="77777777" w:rsidR="00950338" w:rsidRDefault="00950338" w:rsidP="00950338">
                            <w:pPr>
                              <w:spacing w:after="0"/>
                              <w:rPr>
                                <w:rFonts w:cs="Arial"/>
                                <w:sz w:val="28"/>
                              </w:rPr>
                            </w:pPr>
                          </w:p>
                          <w:p w14:paraId="297DDE37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F2EB7" id="Text Box 9" o:spid="_x0000_s1036" type="#_x0000_t202" style="position:absolute;margin-left:-4.9pt;margin-top:11.55pt;width:185.15pt;height:522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" filled="f" stroked="f" strokeweight=".5pt">
                <v:textbox>
                  <w:txbxContent>
                    <w:p w14:paraId="27AD14C9" w14:textId="1DBB1563" w:rsidR="00950338" w:rsidRPr="00007D31" w:rsidRDefault="00EC56FD" w:rsidP="00950338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</w:rPr>
                        <w:t>TIN ĐỒN</w:t>
                      </w:r>
                      <w:r w:rsidR="00950338" w:rsidRPr="00950338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</w:rPr>
                        <w:t>:</w:t>
                      </w:r>
                      <w:r w:rsidR="00950338" w:rsidRPr="00007D31">
                        <w:rPr>
                          <w:rFonts w:ascii="Myriad Pro" w:hAnsi="Myriad Pro"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ỉ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dành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o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ữ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sinh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“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hô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minh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>”</w:t>
                      </w:r>
                      <w:r w:rsidR="00950338" w:rsidRPr="00950338">
                        <w:rPr>
                          <w:rFonts w:cs="Arial"/>
                          <w:sz w:val="28"/>
                        </w:rPr>
                        <w:t>.</w:t>
                      </w:r>
                    </w:p>
                    <w:p w14:paraId="36031EE3" w14:textId="77777777" w:rsidR="00950338" w:rsidRPr="00007D31" w:rsidRDefault="00950338" w:rsidP="00950338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  <w:p w14:paraId="30C4C953" w14:textId="27F802FB" w:rsidR="00950338" w:rsidRDefault="00EC56FD" w:rsidP="00950338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</w:rPr>
                        <w:t>THỰC TẾ</w:t>
                      </w:r>
                      <w:r w:rsidR="00950338" w:rsidRPr="00950338">
                        <w:rPr>
                          <w:rFonts w:ascii="Myriad Pro" w:hAnsi="Myriad Pro" w:cs="Arial"/>
                          <w:color w:val="EA6312" w:themeColor="accent2"/>
                          <w:sz w:val="28"/>
                        </w:rPr>
                        <w:t>:</w:t>
                      </w:r>
                      <w:r w:rsidR="00950338" w:rsidRPr="00007D31">
                        <w:rPr>
                          <w:rFonts w:ascii="Myriad Pro" w:hAnsi="Myriad Pro"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ề</w:t>
                      </w:r>
                      <w:r w:rsidRPr="00EC56FD">
                        <w:rPr>
                          <w:rFonts w:cs="Arial"/>
                          <w:sz w:val="28"/>
                        </w:rPr>
                        <w:t>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và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ơ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ình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sa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u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á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au</w:t>
                      </w:r>
                      <w:proofErr w:type="spellEnd"/>
                      <w:r w:rsidR="00950338" w:rsidRPr="00950338">
                        <w:rPr>
                          <w:rFonts w:cs="Arial"/>
                          <w:sz w:val="28"/>
                        </w:rPr>
                        <w:t xml:space="preserve">. </w:t>
                      </w:r>
                    </w:p>
                    <w:p w14:paraId="086C4D59" w14:textId="77777777" w:rsidR="00950338" w:rsidRDefault="00950338" w:rsidP="00950338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</w:p>
                    <w:p w14:paraId="301DEC16" w14:textId="1194EFA2" w:rsidR="00EC56FD" w:rsidRPr="00EC56FD" w:rsidRDefault="00EC56FD" w:rsidP="00EC56FD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yê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EC56FD">
                        <w:rPr>
                          <w:rFonts w:cs="Arial"/>
                          <w:sz w:val="28"/>
                        </w:rPr>
                        <w:t>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á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EC56FD">
                        <w:rPr>
                          <w:rFonts w:cs="Arial"/>
                          <w:sz w:val="28"/>
                        </w:rPr>
                        <w:t>p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ụ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o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ặ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đi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EC56FD">
                        <w:rPr>
                          <w:rFonts w:cs="Arial"/>
                          <w:sz w:val="28"/>
                        </w:rPr>
                        <w:t>m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ao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uy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sinh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o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ữ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á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ô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yê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EC56FD">
                        <w:rPr>
                          <w:rFonts w:cs="Arial"/>
                          <w:sz w:val="28"/>
                        </w:rPr>
                        <w:t>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ào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goà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ghi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r w:rsidRPr="00EC56FD">
                        <w:rPr>
                          <w:rFonts w:cs="Arial"/>
                          <w:sz w:val="28"/>
                        </w:rPr>
                        <w:t>p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ru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>.</w:t>
                      </w:r>
                    </w:p>
                    <w:p w14:paraId="06F6DD0A" w14:textId="77777777" w:rsidR="00EC56FD" w:rsidRPr="00EC56FD" w:rsidRDefault="00EC56FD" w:rsidP="00EC56FD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</w:p>
                    <w:p w14:paraId="58CC5219" w14:textId="692F4575" w:rsidR="00950338" w:rsidRDefault="00EC56FD" w:rsidP="00EC56FD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  <w:proofErr w:type="spellStart"/>
                      <w:r w:rsidRPr="00EC56FD">
                        <w:rPr>
                          <w:rFonts w:cs="Arial" w:hint="eastAsia"/>
                          <w:sz w:val="28"/>
                        </w:rPr>
                        <w:t>Đ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là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ự</w:t>
                      </w:r>
                      <w:r w:rsidRPr="00EC56FD">
                        <w:rPr>
                          <w:rFonts w:cs="Arial"/>
                          <w:sz w:val="28"/>
                        </w:rPr>
                        <w:t>a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o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EC56FD">
                        <w:rPr>
                          <w:rFonts w:cs="Arial"/>
                          <w:sz w:val="28"/>
                        </w:rPr>
                        <w:t>t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m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EC56FD">
                        <w:rPr>
                          <w:rFonts w:cs="Arial"/>
                          <w:sz w:val="28"/>
                        </w:rPr>
                        <w:t>i</w:t>
                      </w:r>
                      <w:proofErr w:type="spellEnd"/>
                      <w:r w:rsidR="00EE1CE3">
                        <w:rPr>
                          <w:rFonts w:cs="Arial"/>
                          <w:sz w:val="28"/>
                        </w:rPr>
                        <w:t>,</w:t>
                      </w:r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ư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đi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EC56FD">
                        <w:rPr>
                          <w:rFonts w:cs="Arial"/>
                          <w:sz w:val="28"/>
                        </w:rPr>
                        <w:t>m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s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ố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EC56FD">
                        <w:rPr>
                          <w:rFonts w:cs="Arial"/>
                          <w:sz w:val="28"/>
                        </w:rPr>
                        <w:t>a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con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à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ao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và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à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nhi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ề</w:t>
                      </w:r>
                      <w:r w:rsidRPr="00EC56FD">
                        <w:rPr>
                          <w:rFonts w:cs="Arial"/>
                          <w:sz w:val="28"/>
                        </w:rPr>
                        <w:t>u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á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EC56FD">
                        <w:rPr>
                          <w:rFonts w:cs="Arial"/>
                          <w:sz w:val="28"/>
                        </w:rPr>
                        <w:t>p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khó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,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thì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con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à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ó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l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ự</w:t>
                      </w:r>
                      <w:r w:rsidRPr="00EC56FD">
                        <w:rPr>
                          <w:rFonts w:cs="Arial"/>
                          <w:sz w:val="28"/>
                        </w:rPr>
                        <w:t>a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c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và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d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ễ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xin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EC56FD">
                        <w:rPr>
                          <w:rFonts w:cs="Arial"/>
                          <w:sz w:val="28"/>
                        </w:rPr>
                        <w:t>c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b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ổ</w:t>
                      </w:r>
                      <w:r w:rsidRPr="00EC56FD">
                        <w:rPr>
                          <w:rFonts w:cs="Arial"/>
                          <w:sz w:val="28"/>
                        </w:rPr>
                        <w:t>ng</w:t>
                      </w:r>
                      <w:proofErr w:type="spellEnd"/>
                      <w:r w:rsidRPr="00EC56FD">
                        <w:rPr>
                          <w:rFonts w:cs="Arial"/>
                          <w:sz w:val="28"/>
                        </w:rPr>
                        <w:t xml:space="preserve"> </w:t>
                      </w:r>
                      <w:proofErr w:type="spellStart"/>
                      <w:r w:rsidRPr="00EC56FD">
                        <w:rPr>
                          <w:rFonts w:cs="Arial"/>
                          <w:sz w:val="28"/>
                        </w:rPr>
                        <w:t>h</w:t>
                      </w:r>
                      <w:r w:rsidRPr="00EC56FD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EC56FD">
                        <w:rPr>
                          <w:rFonts w:cs="Arial"/>
                          <w:sz w:val="28"/>
                        </w:rPr>
                        <w:t>n</w:t>
                      </w:r>
                      <w:proofErr w:type="spellEnd"/>
                      <w:r w:rsidR="00950338" w:rsidRPr="00950338">
                        <w:rPr>
                          <w:rFonts w:cs="Arial"/>
                          <w:sz w:val="28"/>
                        </w:rPr>
                        <w:t>.</w:t>
                      </w:r>
                    </w:p>
                    <w:p w14:paraId="31767BF3" w14:textId="77777777" w:rsidR="00950338" w:rsidRDefault="00950338" w:rsidP="00950338">
                      <w:pPr>
                        <w:spacing w:after="0"/>
                        <w:rPr>
                          <w:rFonts w:cs="Arial"/>
                          <w:sz w:val="28"/>
                        </w:rPr>
                      </w:pPr>
                    </w:p>
                    <w:p w14:paraId="297DDE37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58AE8" w14:textId="77777777" w:rsidR="00B82AC8" w:rsidRDefault="00B82AC8" w:rsidP="009909CD">
      <w:pPr>
        <w:spacing w:after="0" w:line="240" w:lineRule="auto"/>
      </w:pPr>
      <w:r>
        <w:separator/>
      </w:r>
    </w:p>
  </w:endnote>
  <w:endnote w:type="continuationSeparator" w:id="0">
    <w:p w14:paraId="467FD056" w14:textId="77777777" w:rsidR="00B82AC8" w:rsidRDefault="00B82AC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97E94" w14:textId="77777777" w:rsidR="00643961" w:rsidRDefault="00643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5D00D" w14:textId="77777777" w:rsidR="00DB3D31" w:rsidRDefault="00DB3D31" w:rsidP="00DB3D31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32AB207" wp14:editId="2652F8DF">
          <wp:extent cx="3270885" cy="567821"/>
          <wp:effectExtent l="0" t="0" r="5715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4504" cy="57712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7B41D0" w14:textId="10AF5AFE" w:rsidR="00DB3D31" w:rsidRPr="00D46648" w:rsidRDefault="0094210A" w:rsidP="00DB3D31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643961" w:rsidRPr="007958D7">
        <w:rPr>
          <w:rStyle w:val="Hyperlink"/>
        </w:rPr>
        <w:t>https://gearup.wa.gov/students-families</w:t>
      </w:r>
    </w:hyperlink>
    <w:r w:rsidR="00643961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DB3D31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E0347" w14:textId="77777777" w:rsidR="00643961" w:rsidRDefault="00643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BFAEEE" w14:textId="77777777" w:rsidR="00B82AC8" w:rsidRDefault="00B82AC8" w:rsidP="009909CD">
      <w:pPr>
        <w:spacing w:after="0" w:line="240" w:lineRule="auto"/>
      </w:pPr>
      <w:r>
        <w:separator/>
      </w:r>
    </w:p>
  </w:footnote>
  <w:footnote w:type="continuationSeparator" w:id="0">
    <w:p w14:paraId="7BCF650E" w14:textId="77777777" w:rsidR="00B82AC8" w:rsidRDefault="00B82AC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25BEF" w14:textId="77777777" w:rsidR="00643961" w:rsidRDefault="006439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0F489" w14:textId="77777777" w:rsidR="00643961" w:rsidRDefault="006439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5BAC7" w14:textId="77777777" w:rsidR="00643961" w:rsidRDefault="006439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32163"/>
    <w:multiLevelType w:val="hybridMultilevel"/>
    <w:tmpl w:val="7CB49764"/>
    <w:lvl w:ilvl="0" w:tplc="621A080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164C9"/>
    <w:multiLevelType w:val="hybridMultilevel"/>
    <w:tmpl w:val="532E8860"/>
    <w:lvl w:ilvl="0" w:tplc="6E5892C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A464F"/>
    <w:multiLevelType w:val="hybridMultilevel"/>
    <w:tmpl w:val="21F4F36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641720"/>
    <w:multiLevelType w:val="hybridMultilevel"/>
    <w:tmpl w:val="F84E7616"/>
    <w:lvl w:ilvl="0" w:tplc="53A8E202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D0719"/>
    <w:multiLevelType w:val="hybridMultilevel"/>
    <w:tmpl w:val="F284654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0"/>
  </w:num>
  <w:num w:numId="3">
    <w:abstractNumId w:val="21"/>
  </w:num>
  <w:num w:numId="4">
    <w:abstractNumId w:val="6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3"/>
  </w:num>
  <w:num w:numId="11">
    <w:abstractNumId w:val="20"/>
  </w:num>
  <w:num w:numId="12">
    <w:abstractNumId w:val="25"/>
  </w:num>
  <w:num w:numId="13">
    <w:abstractNumId w:val="8"/>
  </w:num>
  <w:num w:numId="14">
    <w:abstractNumId w:val="17"/>
  </w:num>
  <w:num w:numId="15">
    <w:abstractNumId w:val="18"/>
  </w:num>
  <w:num w:numId="16">
    <w:abstractNumId w:val="10"/>
  </w:num>
  <w:num w:numId="17">
    <w:abstractNumId w:val="26"/>
  </w:num>
  <w:num w:numId="18">
    <w:abstractNumId w:val="4"/>
  </w:num>
  <w:num w:numId="19">
    <w:abstractNumId w:val="22"/>
  </w:num>
  <w:num w:numId="20">
    <w:abstractNumId w:val="27"/>
  </w:num>
  <w:num w:numId="21">
    <w:abstractNumId w:val="1"/>
  </w:num>
  <w:num w:numId="22">
    <w:abstractNumId w:val="2"/>
  </w:num>
  <w:num w:numId="23">
    <w:abstractNumId w:val="14"/>
  </w:num>
  <w:num w:numId="24">
    <w:abstractNumId w:val="28"/>
  </w:num>
  <w:num w:numId="25">
    <w:abstractNumId w:val="16"/>
  </w:num>
  <w:num w:numId="26">
    <w:abstractNumId w:val="24"/>
  </w:num>
  <w:num w:numId="27">
    <w:abstractNumId w:val="7"/>
  </w:num>
  <w:num w:numId="28">
    <w:abstractNumId w:val="19"/>
  </w:num>
  <w:num w:numId="29">
    <w:abstractNumId w:val="23"/>
  </w:num>
  <w:num w:numId="30">
    <w:abstractNumId w:val="5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0NDa3MDK3MDRW0lEKTi0uzszPAykwrAUA0PIgICwAAAA="/>
  </w:docVars>
  <w:rsids>
    <w:rsidRoot w:val="001B2141"/>
    <w:rsid w:val="00076C3A"/>
    <w:rsid w:val="000A437C"/>
    <w:rsid w:val="000C40B8"/>
    <w:rsid w:val="001733BE"/>
    <w:rsid w:val="001956B9"/>
    <w:rsid w:val="001A6610"/>
    <w:rsid w:val="001B2141"/>
    <w:rsid w:val="001D16DC"/>
    <w:rsid w:val="001D41E3"/>
    <w:rsid w:val="001D5F2E"/>
    <w:rsid w:val="00275C50"/>
    <w:rsid w:val="002E72FB"/>
    <w:rsid w:val="00406591"/>
    <w:rsid w:val="00414D69"/>
    <w:rsid w:val="00433138"/>
    <w:rsid w:val="00436814"/>
    <w:rsid w:val="0047425E"/>
    <w:rsid w:val="004D131D"/>
    <w:rsid w:val="004D1D45"/>
    <w:rsid w:val="005326F5"/>
    <w:rsid w:val="00532A29"/>
    <w:rsid w:val="006155FB"/>
    <w:rsid w:val="006207D8"/>
    <w:rsid w:val="00622246"/>
    <w:rsid w:val="00643961"/>
    <w:rsid w:val="00645074"/>
    <w:rsid w:val="00661D0B"/>
    <w:rsid w:val="00671A4B"/>
    <w:rsid w:val="00675C1D"/>
    <w:rsid w:val="00685C13"/>
    <w:rsid w:val="00696E04"/>
    <w:rsid w:val="006F45EA"/>
    <w:rsid w:val="0070210A"/>
    <w:rsid w:val="0071384F"/>
    <w:rsid w:val="007539B2"/>
    <w:rsid w:val="007571B9"/>
    <w:rsid w:val="00781C88"/>
    <w:rsid w:val="00784F1D"/>
    <w:rsid w:val="00794E38"/>
    <w:rsid w:val="008038B3"/>
    <w:rsid w:val="008110A7"/>
    <w:rsid w:val="00854BA0"/>
    <w:rsid w:val="00862933"/>
    <w:rsid w:val="00874387"/>
    <w:rsid w:val="008916E0"/>
    <w:rsid w:val="008A4FE5"/>
    <w:rsid w:val="008F484C"/>
    <w:rsid w:val="0090177F"/>
    <w:rsid w:val="00907689"/>
    <w:rsid w:val="0094210A"/>
    <w:rsid w:val="00950338"/>
    <w:rsid w:val="00980FFC"/>
    <w:rsid w:val="009848CE"/>
    <w:rsid w:val="009909CD"/>
    <w:rsid w:val="00991050"/>
    <w:rsid w:val="009B09EE"/>
    <w:rsid w:val="00A25076"/>
    <w:rsid w:val="00A51106"/>
    <w:rsid w:val="00A63332"/>
    <w:rsid w:val="00A924DC"/>
    <w:rsid w:val="00AC67ED"/>
    <w:rsid w:val="00AF2F68"/>
    <w:rsid w:val="00B044CD"/>
    <w:rsid w:val="00B53C93"/>
    <w:rsid w:val="00B646B2"/>
    <w:rsid w:val="00B82AC8"/>
    <w:rsid w:val="00B91A1C"/>
    <w:rsid w:val="00BF154F"/>
    <w:rsid w:val="00C91747"/>
    <w:rsid w:val="00CA36F6"/>
    <w:rsid w:val="00CD2DEC"/>
    <w:rsid w:val="00CE5BCB"/>
    <w:rsid w:val="00CF1D50"/>
    <w:rsid w:val="00CF4C87"/>
    <w:rsid w:val="00D14F9D"/>
    <w:rsid w:val="00D257AF"/>
    <w:rsid w:val="00D321C2"/>
    <w:rsid w:val="00DB3D31"/>
    <w:rsid w:val="00EC56FD"/>
    <w:rsid w:val="00EC616D"/>
    <w:rsid w:val="00ED03B4"/>
    <w:rsid w:val="00EE1CE3"/>
    <w:rsid w:val="00F010F1"/>
    <w:rsid w:val="00F35BE3"/>
    <w:rsid w:val="00F40A18"/>
    <w:rsid w:val="00F54576"/>
    <w:rsid w:val="00F56DB3"/>
    <w:rsid w:val="00F66CAB"/>
    <w:rsid w:val="00F813FA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E243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43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ard.org/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://www.k12.wa.us/GraduationRequirements/Requirement-HighSchoolBeyond.aspx" TargetMode="External"/><Relationship Id="rId17" Type="http://schemas.openxmlformats.org/officeDocument/2006/relationships/hyperlink" Target="https://bigfuture.collegeboard.org/get-started/building-a-support-network/working-with-your-high-school-counselor-for-college-success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org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k12.wa.us/GraduationRequirements/Requirement-HighSchoolBeyond.aspx" TargetMode="External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started/building-a-support-network/working-with-your-high-school-counselor-for-college-success" TargetMode="External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52205C"/>
    <w:rsid w:val="00862AD3"/>
    <w:rsid w:val="008B0559"/>
    <w:rsid w:val="008C7997"/>
    <w:rsid w:val="00A31BA8"/>
    <w:rsid w:val="00A523FA"/>
    <w:rsid w:val="00BD4B9E"/>
    <w:rsid w:val="00E76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D91A85-9FD2-44F4-ABBF-2CAC36FF6D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5T20:34:00Z</dcterms:created>
  <dcterms:modified xsi:type="dcterms:W3CDTF">2021-08-25T20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